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6C62" w:rsidRPr="007919F6" w:rsidRDefault="00C373AB" w:rsidP="0022748E">
      <w:pPr>
        <w:widowControl w:val="0"/>
        <w:autoSpaceDE w:val="0"/>
        <w:autoSpaceDN w:val="0"/>
        <w:adjustRightInd w:val="0"/>
        <w:jc w:val="center"/>
        <w:rPr>
          <w:rFonts w:ascii="Gotham HTF Book" w:hAnsi="Gotham HTF Book" w:cs="Tahoma"/>
          <w:sz w:val="22"/>
          <w:szCs w:val="22"/>
        </w:rPr>
      </w:pPr>
      <w:r>
        <w:rPr>
          <w:rFonts w:ascii="Gotham HTF Book" w:hAnsi="Gotham HTF Book" w:cs="Tahoma"/>
          <w:noProof/>
          <w:sz w:val="22"/>
          <w:szCs w:val="22"/>
        </w:rPr>
        <w:drawing>
          <wp:inline distT="0" distB="0" distL="0" distR="0">
            <wp:extent cx="4972050" cy="1238250"/>
            <wp:effectExtent l="0" t="0" r="0" b="0"/>
            <wp:docPr id="1" name="Picture 1" descr="Combined.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bined.logo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72050" cy="1238250"/>
                    </a:xfrm>
                    <a:prstGeom prst="rect">
                      <a:avLst/>
                    </a:prstGeom>
                    <a:noFill/>
                    <a:ln>
                      <a:noFill/>
                    </a:ln>
                  </pic:spPr>
                </pic:pic>
              </a:graphicData>
            </a:graphic>
          </wp:inline>
        </w:drawing>
      </w:r>
      <w:r w:rsidR="00ED7CAD" w:rsidRPr="007919F6">
        <w:rPr>
          <w:rFonts w:ascii="Gotham HTF Book" w:hAnsi="Gotham HTF Book" w:cs="Tahoma"/>
          <w:sz w:val="22"/>
          <w:szCs w:val="22"/>
        </w:rPr>
        <w:t xml:space="preserve">  </w:t>
      </w:r>
    </w:p>
    <w:p w:rsidR="00DA5583" w:rsidRPr="007919F6" w:rsidRDefault="00ED7CAD" w:rsidP="00880EDC">
      <w:pPr>
        <w:widowControl w:val="0"/>
        <w:autoSpaceDE w:val="0"/>
        <w:autoSpaceDN w:val="0"/>
        <w:adjustRightInd w:val="0"/>
        <w:jc w:val="center"/>
        <w:rPr>
          <w:rFonts w:ascii="Gotham HTF Book" w:hAnsi="Gotham HTF Book" w:cs="Tahoma"/>
          <w:szCs w:val="22"/>
        </w:rPr>
      </w:pPr>
      <w:r w:rsidRPr="007919F6">
        <w:rPr>
          <w:rFonts w:ascii="Gotham HTF Book" w:hAnsi="Gotham HTF Book" w:cs="Tahoma"/>
          <w:sz w:val="22"/>
          <w:szCs w:val="22"/>
        </w:rPr>
        <w:t xml:space="preserve">                                                     </w:t>
      </w:r>
      <w:r w:rsidR="00C35FAE" w:rsidRPr="007919F6">
        <w:rPr>
          <w:rFonts w:ascii="Gotham HTF Book" w:hAnsi="Gotham HTF Book" w:cs="Tahoma"/>
          <w:sz w:val="22"/>
          <w:szCs w:val="22"/>
        </w:rPr>
        <w:br/>
      </w:r>
    </w:p>
    <w:p w:rsidR="00ED7CAD" w:rsidRPr="007919F6" w:rsidRDefault="00ED7CAD" w:rsidP="0022748E">
      <w:pPr>
        <w:jc w:val="right"/>
        <w:rPr>
          <w:rFonts w:ascii="Gotham HTF Book" w:hAnsi="Gotham HTF Book" w:cs="Tahoma"/>
          <w:sz w:val="22"/>
          <w:szCs w:val="22"/>
        </w:rPr>
      </w:pPr>
      <w:r w:rsidRPr="007919F6">
        <w:rPr>
          <w:rFonts w:ascii="Gotham HTF Book" w:hAnsi="Gotham HTF Book" w:cs="Tahoma"/>
          <w:sz w:val="22"/>
          <w:szCs w:val="22"/>
        </w:rPr>
        <w:t>Contact: Christine Sparks</w:t>
      </w:r>
    </w:p>
    <w:p w:rsidR="00ED7CAD" w:rsidRPr="007919F6" w:rsidRDefault="00ED7CAD" w:rsidP="0022748E">
      <w:pPr>
        <w:jc w:val="right"/>
        <w:rPr>
          <w:rFonts w:ascii="Gotham HTF Book" w:hAnsi="Gotham HTF Book" w:cs="Tahoma"/>
          <w:sz w:val="22"/>
          <w:szCs w:val="22"/>
        </w:rPr>
      </w:pPr>
      <w:r w:rsidRPr="007919F6">
        <w:rPr>
          <w:rFonts w:ascii="Gotham HTF Book" w:hAnsi="Gotham HTF Book" w:cs="Tahoma"/>
          <w:sz w:val="22"/>
          <w:szCs w:val="22"/>
        </w:rPr>
        <w:t>Marketing Manager</w:t>
      </w:r>
    </w:p>
    <w:p w:rsidR="00ED7CAD" w:rsidRPr="007919F6" w:rsidRDefault="00621C65" w:rsidP="0022748E">
      <w:pPr>
        <w:jc w:val="right"/>
        <w:rPr>
          <w:rFonts w:ascii="Gotham HTF Book" w:hAnsi="Gotham HTF Book" w:cs="Tahoma"/>
          <w:sz w:val="22"/>
          <w:szCs w:val="22"/>
        </w:rPr>
      </w:pPr>
      <w:r w:rsidRPr="007919F6">
        <w:rPr>
          <w:rFonts w:ascii="Gotham HTF Book" w:hAnsi="Gotham HTF Book" w:cs="Tahoma"/>
          <w:sz w:val="22"/>
          <w:szCs w:val="22"/>
        </w:rPr>
        <w:t>703.914.8700</w:t>
      </w:r>
      <w:r w:rsidR="00ED7CAD" w:rsidRPr="007919F6">
        <w:rPr>
          <w:rFonts w:ascii="Gotham HTF Book" w:hAnsi="Gotham HTF Book" w:cs="Tahoma"/>
          <w:sz w:val="22"/>
          <w:szCs w:val="22"/>
        </w:rPr>
        <w:t>, ext. 1216</w:t>
      </w:r>
    </w:p>
    <w:p w:rsidR="00ED7CAD" w:rsidRPr="007919F6" w:rsidRDefault="00ED7CAD" w:rsidP="0022748E">
      <w:pPr>
        <w:jc w:val="right"/>
        <w:rPr>
          <w:rFonts w:ascii="Gotham HTF Book" w:hAnsi="Gotham HTF Book" w:cs="Tahoma"/>
          <w:sz w:val="22"/>
          <w:szCs w:val="22"/>
        </w:rPr>
      </w:pPr>
      <w:r w:rsidRPr="007919F6">
        <w:rPr>
          <w:rFonts w:ascii="Gotham HTF Book" w:hAnsi="Gotham HTF Book" w:cs="Tahoma"/>
          <w:sz w:val="22"/>
          <w:szCs w:val="22"/>
        </w:rPr>
        <w:t>csparks@</w:t>
      </w:r>
      <w:r w:rsidR="00AC6C62" w:rsidRPr="007919F6">
        <w:rPr>
          <w:rFonts w:ascii="Gotham HTF Book" w:hAnsi="Gotham HTF Book" w:cs="Tahoma"/>
          <w:sz w:val="22"/>
          <w:szCs w:val="22"/>
        </w:rPr>
        <w:t>infirst</w:t>
      </w:r>
      <w:r w:rsidRPr="007919F6">
        <w:rPr>
          <w:rFonts w:ascii="Gotham HTF Book" w:hAnsi="Gotham HTF Book" w:cs="Tahoma"/>
          <w:sz w:val="22"/>
          <w:szCs w:val="22"/>
        </w:rPr>
        <w:t>fcu.org</w:t>
      </w:r>
    </w:p>
    <w:p w:rsidR="00ED7CAD" w:rsidRPr="007919F6" w:rsidRDefault="00ED7CAD" w:rsidP="00ED7CAD">
      <w:pPr>
        <w:rPr>
          <w:rFonts w:ascii="Gotham HTF Book" w:hAnsi="Gotham HTF Book" w:cs="Tahoma"/>
          <w:szCs w:val="22"/>
        </w:rPr>
      </w:pPr>
    </w:p>
    <w:p w:rsidR="00DA5583" w:rsidRPr="007919F6" w:rsidRDefault="00DA5583" w:rsidP="00DA5583">
      <w:pPr>
        <w:rPr>
          <w:rFonts w:ascii="Gotham HTF Book" w:hAnsi="Gotham HTF Book" w:cs="Tahoma"/>
          <w:b/>
          <w:sz w:val="22"/>
          <w:szCs w:val="22"/>
        </w:rPr>
      </w:pPr>
      <w:r w:rsidRPr="007919F6">
        <w:rPr>
          <w:rFonts w:ascii="Gotham HTF Book" w:hAnsi="Gotham HTF Book" w:cs="Tahoma"/>
          <w:b/>
          <w:sz w:val="22"/>
          <w:szCs w:val="22"/>
        </w:rPr>
        <w:t>FOR IMMEDIATE RELEASE</w:t>
      </w:r>
    </w:p>
    <w:p w:rsidR="00DA5583" w:rsidRPr="007919F6" w:rsidRDefault="007919F6" w:rsidP="00DA5583">
      <w:pPr>
        <w:rPr>
          <w:rFonts w:ascii="Gotham HTF Book" w:hAnsi="Gotham HTF Book" w:cs="Tahoma"/>
          <w:b/>
          <w:sz w:val="22"/>
          <w:szCs w:val="22"/>
        </w:rPr>
      </w:pPr>
      <w:r w:rsidRPr="007919F6">
        <w:rPr>
          <w:rFonts w:ascii="Gotham HTF Book" w:hAnsi="Gotham HTF Book" w:cs="Tahoma"/>
          <w:b/>
          <w:sz w:val="22"/>
          <w:szCs w:val="22"/>
        </w:rPr>
        <w:t xml:space="preserve">June </w:t>
      </w:r>
      <w:r w:rsidR="007E405E">
        <w:rPr>
          <w:rFonts w:ascii="Gotham HTF Book" w:hAnsi="Gotham HTF Book" w:cs="Tahoma"/>
          <w:b/>
          <w:sz w:val="22"/>
          <w:szCs w:val="22"/>
        </w:rPr>
        <w:t>4</w:t>
      </w:r>
      <w:r w:rsidR="00D716BD" w:rsidRPr="007919F6">
        <w:rPr>
          <w:rFonts w:ascii="Gotham HTF Book" w:hAnsi="Gotham HTF Book" w:cs="Tahoma"/>
          <w:b/>
          <w:sz w:val="22"/>
          <w:szCs w:val="22"/>
        </w:rPr>
        <w:t>, 2021</w:t>
      </w:r>
    </w:p>
    <w:p w:rsidR="000C07C1" w:rsidRPr="007919F6" w:rsidRDefault="000C07C1" w:rsidP="0002577B">
      <w:pPr>
        <w:jc w:val="center"/>
        <w:rPr>
          <w:rFonts w:ascii="Gotham HTF Book" w:hAnsi="Gotham HTF Book" w:cs="Tahoma"/>
          <w:b/>
          <w:szCs w:val="22"/>
        </w:rPr>
      </w:pPr>
    </w:p>
    <w:p w:rsidR="00493419" w:rsidRPr="007919F6" w:rsidRDefault="00880EDC" w:rsidP="00223D86">
      <w:pPr>
        <w:widowControl w:val="0"/>
        <w:autoSpaceDE w:val="0"/>
        <w:autoSpaceDN w:val="0"/>
        <w:adjustRightInd w:val="0"/>
        <w:jc w:val="center"/>
        <w:rPr>
          <w:rFonts w:ascii="Gotham HTF Book" w:hAnsi="Gotham HTF Book" w:cs="Tahoma"/>
          <w:b/>
          <w:szCs w:val="22"/>
        </w:rPr>
      </w:pPr>
      <w:r w:rsidRPr="007919F6">
        <w:rPr>
          <w:rFonts w:ascii="Gotham HTF Book" w:hAnsi="Gotham HTF Book" w:cs="Tahoma"/>
          <w:b/>
          <w:szCs w:val="22"/>
        </w:rPr>
        <w:t>I</w:t>
      </w:r>
      <w:r w:rsidR="00493419" w:rsidRPr="007919F6">
        <w:rPr>
          <w:rFonts w:ascii="Gotham HTF Book" w:hAnsi="Gotham HTF Book" w:cs="Tahoma"/>
          <w:b/>
          <w:szCs w:val="22"/>
        </w:rPr>
        <w:t>NFIRST F</w:t>
      </w:r>
      <w:r w:rsidR="00CC7A14">
        <w:rPr>
          <w:rFonts w:ascii="Gotham HTF Book" w:hAnsi="Gotham HTF Book" w:cs="Tahoma"/>
          <w:b/>
          <w:szCs w:val="22"/>
        </w:rPr>
        <w:t xml:space="preserve">EDERAL CREDIT UNION </w:t>
      </w:r>
      <w:r w:rsidR="005D40BD">
        <w:rPr>
          <w:rFonts w:ascii="Gotham HTF Book" w:hAnsi="Gotham HTF Book" w:cs="Tahoma"/>
          <w:b/>
          <w:szCs w:val="22"/>
        </w:rPr>
        <w:t>AND</w:t>
      </w:r>
      <w:r w:rsidR="009C7605">
        <w:rPr>
          <w:rFonts w:ascii="Gotham HTF Book" w:hAnsi="Gotham HTF Book" w:cs="Tahoma"/>
          <w:b/>
          <w:szCs w:val="22"/>
        </w:rPr>
        <w:t xml:space="preserve"> FEDSTAR </w:t>
      </w:r>
      <w:r w:rsidR="00223D86">
        <w:rPr>
          <w:rFonts w:ascii="Gotham HTF Book" w:hAnsi="Gotham HTF Book" w:cs="Tahoma"/>
          <w:b/>
          <w:szCs w:val="22"/>
        </w:rPr>
        <w:t xml:space="preserve">FEDERAL CREDIT UNION JOINTLY </w:t>
      </w:r>
      <w:r w:rsidR="005D40BD">
        <w:rPr>
          <w:rFonts w:ascii="Gotham HTF Book" w:hAnsi="Gotham HTF Book" w:cs="Tahoma"/>
          <w:b/>
          <w:szCs w:val="22"/>
        </w:rPr>
        <w:t xml:space="preserve">ANNOUNCE </w:t>
      </w:r>
      <w:r w:rsidR="00223D86">
        <w:rPr>
          <w:rFonts w:ascii="Gotham HTF Book" w:hAnsi="Gotham HTF Book" w:cs="Tahoma"/>
          <w:b/>
          <w:szCs w:val="22"/>
        </w:rPr>
        <w:t xml:space="preserve">THEIR </w:t>
      </w:r>
      <w:r w:rsidR="005D40BD">
        <w:rPr>
          <w:rFonts w:ascii="Gotham HTF Book" w:hAnsi="Gotham HTF Book" w:cs="Tahoma"/>
          <w:b/>
          <w:szCs w:val="22"/>
        </w:rPr>
        <w:t>MERGER</w:t>
      </w:r>
    </w:p>
    <w:p w:rsidR="00AA5DE9" w:rsidRPr="007919F6" w:rsidRDefault="00AA5DE9" w:rsidP="00FB3E7A">
      <w:pPr>
        <w:widowControl w:val="0"/>
        <w:autoSpaceDE w:val="0"/>
        <w:autoSpaceDN w:val="0"/>
        <w:adjustRightInd w:val="0"/>
        <w:rPr>
          <w:rFonts w:ascii="Gotham HTF Book" w:hAnsi="Gotham HTF Book" w:cs="Tahoma"/>
          <w:b/>
          <w:sz w:val="28"/>
          <w:szCs w:val="22"/>
        </w:rPr>
      </w:pPr>
    </w:p>
    <w:p w:rsidR="0022748E" w:rsidRPr="007919F6" w:rsidRDefault="0022748E" w:rsidP="0022748E">
      <w:pPr>
        <w:widowControl w:val="0"/>
        <w:autoSpaceDE w:val="0"/>
        <w:autoSpaceDN w:val="0"/>
        <w:adjustRightInd w:val="0"/>
        <w:rPr>
          <w:rFonts w:ascii="Gotham HTF Book" w:hAnsi="Gotham HTF Book" w:cs="Tahoma"/>
          <w:szCs w:val="22"/>
        </w:rPr>
      </w:pPr>
    </w:p>
    <w:p w:rsidR="007919F6" w:rsidRPr="007E405E" w:rsidRDefault="00BB6903" w:rsidP="003660BB">
      <w:pPr>
        <w:jc w:val="both"/>
        <w:rPr>
          <w:rFonts w:ascii="Gotham HTF Book" w:hAnsi="Gotham HTF Book" w:cs="Calibri"/>
          <w:sz w:val="22"/>
          <w:szCs w:val="22"/>
        </w:rPr>
      </w:pPr>
      <w:r>
        <w:rPr>
          <w:rFonts w:ascii="Gotham HTF Book" w:hAnsi="Gotham HTF Book" w:cs="Calibri"/>
          <w:sz w:val="22"/>
          <w:szCs w:val="22"/>
        </w:rPr>
        <w:t>Roanoke</w:t>
      </w:r>
      <w:r w:rsidR="004959DF" w:rsidRPr="007919F6">
        <w:rPr>
          <w:rFonts w:ascii="Gotham HTF Book" w:hAnsi="Gotham HTF Book" w:cs="Calibri"/>
          <w:sz w:val="22"/>
          <w:szCs w:val="22"/>
        </w:rPr>
        <w:t xml:space="preserve">, VA – </w:t>
      </w:r>
      <w:r w:rsidR="007919F6" w:rsidRPr="007919F6">
        <w:rPr>
          <w:rFonts w:ascii="Gotham HTF Book" w:hAnsi="Gotham HTF Book" w:cs="Calibri"/>
          <w:sz w:val="22"/>
          <w:szCs w:val="22"/>
        </w:rPr>
        <w:t xml:space="preserve">InFirst Federal Credit Union and </w:t>
      </w:r>
      <w:proofErr w:type="spellStart"/>
      <w:r w:rsidR="007919F6" w:rsidRPr="007919F6">
        <w:rPr>
          <w:rFonts w:ascii="Gotham HTF Book" w:hAnsi="Gotham HTF Book" w:cs="Calibri"/>
          <w:sz w:val="22"/>
          <w:szCs w:val="22"/>
        </w:rPr>
        <w:t>FedStar</w:t>
      </w:r>
      <w:proofErr w:type="spellEnd"/>
      <w:r w:rsidR="006F1333">
        <w:rPr>
          <w:rFonts w:ascii="Gotham HTF Book" w:hAnsi="Gotham HTF Book" w:cs="Calibri"/>
          <w:sz w:val="22"/>
          <w:szCs w:val="22"/>
        </w:rPr>
        <w:t xml:space="preserve"> Federal </w:t>
      </w:r>
      <w:r w:rsidR="007919F6" w:rsidRPr="007919F6">
        <w:rPr>
          <w:rFonts w:ascii="Gotham HTF Book" w:hAnsi="Gotham HTF Book" w:cs="Calibri"/>
          <w:sz w:val="22"/>
          <w:szCs w:val="22"/>
        </w:rPr>
        <w:t xml:space="preserve">Credit Union are excited to announce that the two credit unions merged on June 1, 2021.  The organization will operate under the InFirst Federal Credit Union name with combined assets of approximately $224 million, </w:t>
      </w:r>
      <w:r w:rsidR="006F1333">
        <w:rPr>
          <w:rFonts w:ascii="Gotham HTF Book" w:hAnsi="Gotham HTF Book" w:cs="Calibri"/>
          <w:sz w:val="22"/>
          <w:szCs w:val="22"/>
        </w:rPr>
        <w:t xml:space="preserve">8 branches, and </w:t>
      </w:r>
      <w:r w:rsidR="007919F6" w:rsidRPr="007919F6">
        <w:rPr>
          <w:rFonts w:ascii="Gotham HTF Book" w:hAnsi="Gotham HTF Book" w:cs="Calibri"/>
          <w:sz w:val="22"/>
          <w:szCs w:val="22"/>
        </w:rPr>
        <w:t xml:space="preserve">serving </w:t>
      </w:r>
      <w:r w:rsidR="006F1333">
        <w:rPr>
          <w:rFonts w:ascii="Gotham HTF Book" w:hAnsi="Gotham HTF Book" w:cs="Calibri"/>
          <w:sz w:val="22"/>
          <w:szCs w:val="22"/>
        </w:rPr>
        <w:t xml:space="preserve">nearly 14,000 members </w:t>
      </w:r>
      <w:r w:rsidR="002F444C">
        <w:rPr>
          <w:rFonts w:ascii="Gotham HTF Book" w:hAnsi="Gotham HTF Book" w:cs="Calibri"/>
          <w:sz w:val="22"/>
          <w:szCs w:val="22"/>
        </w:rPr>
        <w:t>nationwide.</w:t>
      </w:r>
    </w:p>
    <w:p w:rsidR="000F722E" w:rsidRPr="007919F6" w:rsidRDefault="000F722E" w:rsidP="003660BB">
      <w:pPr>
        <w:widowControl w:val="0"/>
        <w:autoSpaceDE w:val="0"/>
        <w:autoSpaceDN w:val="0"/>
        <w:adjustRightInd w:val="0"/>
        <w:jc w:val="both"/>
        <w:rPr>
          <w:rFonts w:ascii="Gotham HTF Book" w:hAnsi="Gotham HTF Book" w:cs="Calibri"/>
          <w:sz w:val="22"/>
          <w:szCs w:val="22"/>
        </w:rPr>
      </w:pPr>
    </w:p>
    <w:p w:rsidR="000D0F9F" w:rsidRDefault="000D0F9F" w:rsidP="003660BB">
      <w:pPr>
        <w:pStyle w:val="Pa3"/>
        <w:spacing w:after="140"/>
        <w:jc w:val="both"/>
        <w:rPr>
          <w:rFonts w:ascii="Gotham HTF Book" w:hAnsi="Gotham HTF Book" w:cs="Calibri"/>
          <w:sz w:val="22"/>
          <w:szCs w:val="22"/>
        </w:rPr>
      </w:pPr>
      <w:r w:rsidRPr="007919F6">
        <w:rPr>
          <w:rFonts w:ascii="Gotham HTF Book" w:hAnsi="Gotham HTF Book" w:cs="Calibri"/>
          <w:sz w:val="22"/>
          <w:szCs w:val="22"/>
        </w:rPr>
        <w:br/>
      </w:r>
      <w:r>
        <w:rPr>
          <w:rFonts w:ascii="Gotham HTF Book" w:hAnsi="Gotham HTF Book" w:cs="Calibri"/>
          <w:sz w:val="22"/>
          <w:szCs w:val="22"/>
        </w:rPr>
        <w:t xml:space="preserve">“We are </w:t>
      </w:r>
      <w:r w:rsidRPr="007E405E">
        <w:rPr>
          <w:rFonts w:ascii="Gotham HTF Book" w:hAnsi="Gotham HTF Book" w:cs="Calibri"/>
          <w:sz w:val="22"/>
          <w:szCs w:val="22"/>
        </w:rPr>
        <w:t xml:space="preserve">excited to have the </w:t>
      </w:r>
      <w:proofErr w:type="spellStart"/>
      <w:r w:rsidRPr="007E405E">
        <w:rPr>
          <w:rFonts w:ascii="Gotham HTF Book" w:hAnsi="Gotham HTF Book" w:cs="Calibri"/>
          <w:sz w:val="22"/>
          <w:szCs w:val="22"/>
        </w:rPr>
        <w:t>FedStar</w:t>
      </w:r>
      <w:proofErr w:type="spellEnd"/>
      <w:r w:rsidRPr="007E405E">
        <w:rPr>
          <w:rFonts w:ascii="Gotham HTF Book" w:hAnsi="Gotham HTF Book" w:cs="Calibri"/>
          <w:sz w:val="22"/>
          <w:szCs w:val="22"/>
        </w:rPr>
        <w:t xml:space="preserve"> </w:t>
      </w:r>
      <w:r w:rsidR="006E4F73">
        <w:rPr>
          <w:rFonts w:ascii="Gotham HTF Book" w:hAnsi="Gotham HTF Book" w:cs="Calibri"/>
          <w:sz w:val="22"/>
          <w:szCs w:val="22"/>
        </w:rPr>
        <w:t>members and staff</w:t>
      </w:r>
      <w:r w:rsidRPr="007E405E">
        <w:rPr>
          <w:rFonts w:ascii="Gotham HTF Book" w:hAnsi="Gotham HTF Book" w:cs="Calibri"/>
          <w:sz w:val="22"/>
          <w:szCs w:val="22"/>
        </w:rPr>
        <w:t xml:space="preserve"> join the InFirst family. </w:t>
      </w:r>
      <w:r>
        <w:rPr>
          <w:rFonts w:ascii="Gotham HTF Book" w:hAnsi="Gotham HTF Book" w:cs="Calibri"/>
          <w:sz w:val="22"/>
          <w:szCs w:val="22"/>
        </w:rPr>
        <w:t xml:space="preserve">The </w:t>
      </w:r>
      <w:r w:rsidRPr="007E405E">
        <w:rPr>
          <w:rFonts w:ascii="Gotham HTF Book" w:hAnsi="Gotham HTF Book" w:cs="Calibri"/>
          <w:sz w:val="22"/>
          <w:szCs w:val="22"/>
        </w:rPr>
        <w:t>two credit unions complement each other and share the same passion for member service,” said Martha Wye, President and CEO of</w:t>
      </w:r>
      <w:r w:rsidR="00916363">
        <w:rPr>
          <w:rFonts w:ascii="Gotham HTF Book" w:hAnsi="Gotham HTF Book" w:cs="Calibri"/>
          <w:sz w:val="22"/>
          <w:szCs w:val="22"/>
        </w:rPr>
        <w:t xml:space="preserve"> InFirst Federal Credit Union. “T</w:t>
      </w:r>
      <w:r w:rsidRPr="007E405E">
        <w:rPr>
          <w:rFonts w:ascii="Gotham HTF Book" w:hAnsi="Gotham HTF Book" w:cs="Calibri"/>
          <w:sz w:val="22"/>
          <w:szCs w:val="22"/>
        </w:rPr>
        <w:t>his merger provides</w:t>
      </w:r>
      <w:r w:rsidR="006E4F73">
        <w:rPr>
          <w:rFonts w:ascii="Gotham HTF Book" w:hAnsi="Gotham HTF Book" w:cs="Calibri"/>
          <w:sz w:val="22"/>
          <w:szCs w:val="22"/>
        </w:rPr>
        <w:t xml:space="preserve"> many benefits </w:t>
      </w:r>
      <w:r w:rsidRPr="007E405E">
        <w:rPr>
          <w:rFonts w:ascii="Gotham HTF Book" w:hAnsi="Gotham HTF Book" w:cs="Calibri"/>
          <w:sz w:val="22"/>
          <w:szCs w:val="22"/>
        </w:rPr>
        <w:t xml:space="preserve">to </w:t>
      </w:r>
      <w:r>
        <w:rPr>
          <w:rFonts w:ascii="Gotham HTF Book" w:hAnsi="Gotham HTF Book" w:cs="Calibri"/>
          <w:sz w:val="22"/>
          <w:szCs w:val="22"/>
        </w:rPr>
        <w:t>our combined membership.</w:t>
      </w:r>
      <w:r w:rsidR="00060D1C">
        <w:rPr>
          <w:rFonts w:ascii="Gotham HTF Book" w:hAnsi="Gotham HTF Book" w:cs="Calibri"/>
          <w:sz w:val="22"/>
          <w:szCs w:val="22"/>
        </w:rPr>
        <w:t>”</w:t>
      </w:r>
      <w:r>
        <w:rPr>
          <w:rFonts w:ascii="Gotham HTF Book" w:hAnsi="Gotham HTF Book" w:cs="Calibri"/>
          <w:sz w:val="22"/>
          <w:szCs w:val="22"/>
        </w:rPr>
        <w:t xml:space="preserve"> </w:t>
      </w:r>
      <w:r w:rsidR="001F262F">
        <w:rPr>
          <w:rFonts w:ascii="Gotham HTF Book" w:hAnsi="Gotham HTF Book" w:cs="Calibri"/>
          <w:sz w:val="22"/>
          <w:szCs w:val="22"/>
        </w:rPr>
        <w:t>The credit union is scheduled to r</w:t>
      </w:r>
      <w:r>
        <w:rPr>
          <w:rFonts w:ascii="Gotham HTF Book" w:hAnsi="Gotham HTF Book" w:cs="Calibri"/>
          <w:sz w:val="22"/>
          <w:szCs w:val="22"/>
        </w:rPr>
        <w:t>eopen the Melrose Branch</w:t>
      </w:r>
      <w:r w:rsidR="003D6966">
        <w:rPr>
          <w:rFonts w:ascii="Gotham HTF Book" w:hAnsi="Gotham HTF Book" w:cs="Calibri"/>
          <w:sz w:val="22"/>
          <w:szCs w:val="22"/>
        </w:rPr>
        <w:t xml:space="preserve"> located in Roanoke, VA by</w:t>
      </w:r>
      <w:r>
        <w:rPr>
          <w:rFonts w:ascii="Gotham HTF Book" w:hAnsi="Gotham HTF Book" w:cs="Calibri"/>
          <w:sz w:val="22"/>
          <w:szCs w:val="22"/>
        </w:rPr>
        <w:t xml:space="preserve"> November</w:t>
      </w:r>
      <w:r w:rsidR="001F262F">
        <w:rPr>
          <w:rFonts w:ascii="Gotham HTF Book" w:hAnsi="Gotham HTF Book" w:cs="Calibri"/>
          <w:sz w:val="22"/>
          <w:szCs w:val="22"/>
        </w:rPr>
        <w:t>.</w:t>
      </w:r>
    </w:p>
    <w:p w:rsidR="00FC07A6" w:rsidRDefault="00FC07A6" w:rsidP="003660BB">
      <w:pPr>
        <w:jc w:val="both"/>
        <w:rPr>
          <w:rFonts w:asciiTheme="minorHAnsi" w:hAnsiTheme="minorHAnsi" w:cstheme="minorHAnsi"/>
          <w:color w:val="FF0000"/>
          <w:sz w:val="22"/>
          <w:szCs w:val="22"/>
        </w:rPr>
      </w:pPr>
    </w:p>
    <w:p w:rsidR="009B73C8" w:rsidRDefault="00F85924" w:rsidP="003660BB">
      <w:pPr>
        <w:widowControl w:val="0"/>
        <w:autoSpaceDE w:val="0"/>
        <w:autoSpaceDN w:val="0"/>
        <w:adjustRightInd w:val="0"/>
        <w:jc w:val="both"/>
        <w:rPr>
          <w:rFonts w:ascii="Gotham HTF Book" w:hAnsi="Gotham HTF Book" w:cs="Calibri"/>
          <w:sz w:val="22"/>
          <w:szCs w:val="22"/>
        </w:rPr>
      </w:pPr>
      <w:r w:rsidRPr="007919F6">
        <w:rPr>
          <w:rFonts w:ascii="Gotham HTF Book" w:hAnsi="Gotham HTF Book" w:cs="Calibri"/>
          <w:sz w:val="22"/>
          <w:szCs w:val="22"/>
        </w:rPr>
        <w:t xml:space="preserve">InFirst Federal Credit Union is a member-owned cooperative, providing financial solutions to </w:t>
      </w:r>
      <w:r w:rsidR="006F31D3" w:rsidRPr="007919F6">
        <w:rPr>
          <w:rFonts w:ascii="Gotham HTF Book" w:hAnsi="Gotham HTF Book" w:cs="Calibri"/>
          <w:sz w:val="22"/>
          <w:szCs w:val="22"/>
        </w:rPr>
        <w:t>many active and all retired federal employees, associations</w:t>
      </w:r>
      <w:r w:rsidR="008234A5" w:rsidRPr="007919F6">
        <w:rPr>
          <w:rFonts w:ascii="Gotham HTF Book" w:hAnsi="Gotham HTF Book" w:cs="Calibri"/>
          <w:sz w:val="22"/>
          <w:szCs w:val="22"/>
        </w:rPr>
        <w:t>,</w:t>
      </w:r>
      <w:r w:rsidR="006F31D3" w:rsidRPr="007919F6">
        <w:rPr>
          <w:rFonts w:ascii="Gotham HTF Book" w:hAnsi="Gotham HTF Book" w:cs="Calibri"/>
          <w:sz w:val="22"/>
          <w:szCs w:val="22"/>
        </w:rPr>
        <w:t xml:space="preserve"> and businesses, </w:t>
      </w:r>
      <w:r w:rsidR="00B238D4">
        <w:rPr>
          <w:rFonts w:ascii="Gotham HTF Book" w:hAnsi="Gotham HTF Book" w:cs="Calibri"/>
          <w:sz w:val="22"/>
          <w:szCs w:val="22"/>
        </w:rPr>
        <w:t xml:space="preserve">members of the InFirst Responders Foundation, Inc., </w:t>
      </w:r>
      <w:r w:rsidR="006F31D3" w:rsidRPr="007919F6">
        <w:rPr>
          <w:rFonts w:ascii="Gotham HTF Book" w:hAnsi="Gotham HTF Book" w:cs="Calibri"/>
          <w:sz w:val="22"/>
          <w:szCs w:val="22"/>
        </w:rPr>
        <w:t xml:space="preserve">along with anyone who lives, works, worships or attends school in most of </w:t>
      </w:r>
      <w:r w:rsidR="000A0DFB">
        <w:rPr>
          <w:rFonts w:ascii="Gotham HTF Book" w:hAnsi="Gotham HTF Book" w:cs="Calibri"/>
          <w:sz w:val="22"/>
          <w:szCs w:val="22"/>
        </w:rPr>
        <w:t xml:space="preserve">Salem, Roanoke, </w:t>
      </w:r>
      <w:r w:rsidR="006A6C7F">
        <w:rPr>
          <w:rFonts w:ascii="Gotham HTF Book" w:hAnsi="Gotham HTF Book" w:cs="Calibri"/>
          <w:sz w:val="22"/>
          <w:szCs w:val="22"/>
        </w:rPr>
        <w:t xml:space="preserve">Botetourt, Vinton, </w:t>
      </w:r>
      <w:bookmarkStart w:id="0" w:name="_GoBack"/>
      <w:bookmarkEnd w:id="0"/>
      <w:r w:rsidR="00CC7A14">
        <w:rPr>
          <w:rFonts w:ascii="Gotham HTF Book" w:hAnsi="Gotham HTF Book" w:cs="Calibri"/>
          <w:sz w:val="22"/>
          <w:szCs w:val="22"/>
        </w:rPr>
        <w:t xml:space="preserve">and </w:t>
      </w:r>
      <w:hyperlink r:id="rId7" w:history="1">
        <w:r w:rsidR="006F31D3" w:rsidRPr="007919F6">
          <w:rPr>
            <w:rFonts w:ascii="Gotham HTF Book" w:hAnsi="Gotham HTF Book" w:cs="Calibri"/>
            <w:sz w:val="22"/>
            <w:szCs w:val="22"/>
          </w:rPr>
          <w:t>King George, VA</w:t>
        </w:r>
      </w:hyperlink>
      <w:r w:rsidR="006F31D3" w:rsidRPr="007919F6">
        <w:rPr>
          <w:rFonts w:ascii="Gotham HTF Book" w:hAnsi="Gotham HTF Book" w:cs="Calibri"/>
          <w:sz w:val="22"/>
          <w:szCs w:val="22"/>
        </w:rPr>
        <w:t>, and their immediate family members.</w:t>
      </w:r>
      <w:r w:rsidR="00B238D4">
        <w:rPr>
          <w:rFonts w:ascii="Gotham HTF Book" w:hAnsi="Gotham HTF Book" w:cs="Calibri"/>
          <w:sz w:val="22"/>
          <w:szCs w:val="22"/>
        </w:rPr>
        <w:t xml:space="preserve"> </w:t>
      </w:r>
      <w:r w:rsidR="00CA332C" w:rsidRPr="007919F6">
        <w:rPr>
          <w:rFonts w:ascii="Gotham HTF Book" w:hAnsi="Gotham HTF Book" w:cs="Calibri"/>
          <w:sz w:val="22"/>
          <w:szCs w:val="22"/>
        </w:rPr>
        <w:t xml:space="preserve">Originally chartered in 1935, </w:t>
      </w:r>
      <w:r w:rsidR="0053707C">
        <w:rPr>
          <w:rFonts w:ascii="Gotham HTF Book" w:hAnsi="Gotham HTF Book" w:cs="Calibri"/>
          <w:sz w:val="22"/>
          <w:szCs w:val="22"/>
        </w:rPr>
        <w:t>t</w:t>
      </w:r>
      <w:r w:rsidR="0066717E" w:rsidRPr="007919F6">
        <w:rPr>
          <w:rFonts w:ascii="Gotham HTF Book" w:hAnsi="Gotham HTF Book" w:cs="Calibri"/>
          <w:sz w:val="22"/>
          <w:szCs w:val="22"/>
        </w:rPr>
        <w:t>he credit union remains financially strong with the same core values, products, services</w:t>
      </w:r>
      <w:r w:rsidR="006E1A4D" w:rsidRPr="007919F6">
        <w:rPr>
          <w:rFonts w:ascii="Gotham HTF Book" w:hAnsi="Gotham HTF Book" w:cs="Calibri"/>
          <w:sz w:val="22"/>
          <w:szCs w:val="22"/>
        </w:rPr>
        <w:t>,</w:t>
      </w:r>
      <w:r w:rsidR="0066717E" w:rsidRPr="007919F6">
        <w:rPr>
          <w:rFonts w:ascii="Gotham HTF Book" w:hAnsi="Gotham HTF Book" w:cs="Calibri"/>
          <w:sz w:val="22"/>
          <w:szCs w:val="22"/>
        </w:rPr>
        <w:t xml:space="preserve"> and member focus. </w:t>
      </w:r>
      <w:r w:rsidR="00123DC3" w:rsidRPr="007919F6">
        <w:rPr>
          <w:rFonts w:ascii="Gotham HTF Book" w:hAnsi="Gotham HTF Book" w:cs="Calibri"/>
          <w:sz w:val="22"/>
          <w:szCs w:val="22"/>
        </w:rPr>
        <w:t>Visit infirstfcu.org to learn more about the credit union.</w:t>
      </w:r>
    </w:p>
    <w:p w:rsidR="00625B1D" w:rsidRDefault="00625B1D" w:rsidP="007E405E">
      <w:pPr>
        <w:widowControl w:val="0"/>
        <w:autoSpaceDE w:val="0"/>
        <w:autoSpaceDN w:val="0"/>
        <w:adjustRightInd w:val="0"/>
        <w:rPr>
          <w:rFonts w:ascii="Gotham HTF Book" w:hAnsi="Gotham HTF Book" w:cs="Calibri"/>
          <w:sz w:val="22"/>
          <w:szCs w:val="22"/>
        </w:rPr>
      </w:pPr>
    </w:p>
    <w:p w:rsidR="00625B1D" w:rsidRDefault="00625B1D" w:rsidP="007E405E">
      <w:pPr>
        <w:widowControl w:val="0"/>
        <w:autoSpaceDE w:val="0"/>
        <w:autoSpaceDN w:val="0"/>
        <w:adjustRightInd w:val="0"/>
        <w:rPr>
          <w:rFonts w:ascii="Gotham HTF Book" w:hAnsi="Gotham HTF Book" w:cs="Calibri"/>
          <w:sz w:val="22"/>
          <w:szCs w:val="22"/>
        </w:rPr>
      </w:pPr>
    </w:p>
    <w:p w:rsidR="00625B1D" w:rsidRDefault="00625B1D" w:rsidP="007E405E">
      <w:pPr>
        <w:widowControl w:val="0"/>
        <w:autoSpaceDE w:val="0"/>
        <w:autoSpaceDN w:val="0"/>
        <w:adjustRightInd w:val="0"/>
        <w:rPr>
          <w:rFonts w:ascii="Gotham HTF Book" w:hAnsi="Gotham HTF Book" w:cs="Calibri"/>
          <w:sz w:val="22"/>
          <w:szCs w:val="22"/>
        </w:rPr>
      </w:pPr>
    </w:p>
    <w:p w:rsidR="00625B1D" w:rsidRDefault="00625B1D" w:rsidP="007E405E">
      <w:pPr>
        <w:widowControl w:val="0"/>
        <w:autoSpaceDE w:val="0"/>
        <w:autoSpaceDN w:val="0"/>
        <w:adjustRightInd w:val="0"/>
        <w:rPr>
          <w:rFonts w:ascii="Gotham HTF Book" w:hAnsi="Gotham HTF Book" w:cs="Calibri"/>
          <w:sz w:val="22"/>
          <w:szCs w:val="22"/>
        </w:rPr>
      </w:pPr>
    </w:p>
    <w:p w:rsidR="007E405E" w:rsidRDefault="007E405E" w:rsidP="009B73C8">
      <w:pPr>
        <w:rPr>
          <w:rFonts w:asciiTheme="minorHAnsi" w:hAnsiTheme="minorHAnsi" w:cstheme="minorHAnsi"/>
          <w:color w:val="FF0000"/>
          <w:sz w:val="22"/>
          <w:szCs w:val="22"/>
        </w:rPr>
      </w:pPr>
    </w:p>
    <w:p w:rsidR="007E405E" w:rsidRDefault="007E405E" w:rsidP="009B73C8">
      <w:pPr>
        <w:rPr>
          <w:rFonts w:asciiTheme="minorHAnsi" w:hAnsiTheme="minorHAnsi" w:cstheme="minorHAnsi"/>
          <w:color w:val="FF0000"/>
          <w:sz w:val="22"/>
          <w:szCs w:val="22"/>
        </w:rPr>
      </w:pPr>
    </w:p>
    <w:p w:rsidR="006F1333" w:rsidRPr="006F1333" w:rsidRDefault="006F1333" w:rsidP="006F1333">
      <w:pPr>
        <w:shd w:val="clear" w:color="auto" w:fill="FFFFFF"/>
        <w:rPr>
          <w:rFonts w:asciiTheme="minorHAnsi" w:hAnsiTheme="minorHAnsi" w:cstheme="minorHAnsi"/>
          <w:b/>
          <w:bCs/>
          <w:sz w:val="22"/>
          <w:szCs w:val="22"/>
        </w:rPr>
      </w:pPr>
    </w:p>
    <w:sectPr w:rsidR="006F1333" w:rsidRPr="006F1333" w:rsidSect="008752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altName w:val="Gotham Book"/>
    <w:panose1 w:val="00000000000000000000"/>
    <w:charset w:val="00"/>
    <w:family w:val="swiss"/>
    <w:notTrueType/>
    <w:pitch w:val="default"/>
    <w:sig w:usb0="00000003" w:usb1="00000000" w:usb2="00000000" w:usb3="00000000" w:csb0="00000001" w:csb1="00000000"/>
  </w:font>
  <w:font w:name="Gotham HTF Book">
    <w:panose1 w:val="00000000000000000000"/>
    <w:charset w:val="00"/>
    <w:family w:val="modern"/>
    <w:notTrueType/>
    <w:pitch w:val="variable"/>
    <w:sig w:usb0="A00000AF" w:usb1="50000048"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8F6547"/>
    <w:multiLevelType w:val="hybridMultilevel"/>
    <w:tmpl w:val="DE0CFA64"/>
    <w:lvl w:ilvl="0" w:tplc="21C004C2">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DYzMTcysDAxsbRQ0lEKTi0uzszPAykwNKwFAL/Ib5YtAAAA"/>
  </w:docVars>
  <w:rsids>
    <w:rsidRoot w:val="002136A2"/>
    <w:rsid w:val="00007EDF"/>
    <w:rsid w:val="00010747"/>
    <w:rsid w:val="000138DA"/>
    <w:rsid w:val="000145C6"/>
    <w:rsid w:val="000146DA"/>
    <w:rsid w:val="00015B5B"/>
    <w:rsid w:val="0001716D"/>
    <w:rsid w:val="000218ED"/>
    <w:rsid w:val="00021FAF"/>
    <w:rsid w:val="00024938"/>
    <w:rsid w:val="0002577B"/>
    <w:rsid w:val="00027B57"/>
    <w:rsid w:val="00030C9A"/>
    <w:rsid w:val="00032387"/>
    <w:rsid w:val="0003318C"/>
    <w:rsid w:val="00033FFC"/>
    <w:rsid w:val="000352B6"/>
    <w:rsid w:val="00035415"/>
    <w:rsid w:val="00035ADA"/>
    <w:rsid w:val="00037B11"/>
    <w:rsid w:val="00042C0E"/>
    <w:rsid w:val="00043919"/>
    <w:rsid w:val="00043F55"/>
    <w:rsid w:val="000447D3"/>
    <w:rsid w:val="000453D3"/>
    <w:rsid w:val="00046180"/>
    <w:rsid w:val="00046792"/>
    <w:rsid w:val="00047E9E"/>
    <w:rsid w:val="00053364"/>
    <w:rsid w:val="00056340"/>
    <w:rsid w:val="00057D36"/>
    <w:rsid w:val="0006048D"/>
    <w:rsid w:val="00060D1C"/>
    <w:rsid w:val="000656DE"/>
    <w:rsid w:val="00067EDE"/>
    <w:rsid w:val="000726E5"/>
    <w:rsid w:val="000765E9"/>
    <w:rsid w:val="00080DD7"/>
    <w:rsid w:val="000839BA"/>
    <w:rsid w:val="0008509B"/>
    <w:rsid w:val="000915F9"/>
    <w:rsid w:val="000920C9"/>
    <w:rsid w:val="0009697E"/>
    <w:rsid w:val="00097868"/>
    <w:rsid w:val="00097BCC"/>
    <w:rsid w:val="000A0DFB"/>
    <w:rsid w:val="000A4602"/>
    <w:rsid w:val="000A74C6"/>
    <w:rsid w:val="000B09E7"/>
    <w:rsid w:val="000B1849"/>
    <w:rsid w:val="000B5737"/>
    <w:rsid w:val="000C07C1"/>
    <w:rsid w:val="000C3407"/>
    <w:rsid w:val="000C64EA"/>
    <w:rsid w:val="000C785A"/>
    <w:rsid w:val="000D0547"/>
    <w:rsid w:val="000D0F9F"/>
    <w:rsid w:val="000D4623"/>
    <w:rsid w:val="000D48E4"/>
    <w:rsid w:val="000E05A7"/>
    <w:rsid w:val="000E4272"/>
    <w:rsid w:val="000E4FCD"/>
    <w:rsid w:val="000E79A8"/>
    <w:rsid w:val="000F02E9"/>
    <w:rsid w:val="000F1723"/>
    <w:rsid w:val="000F5CE5"/>
    <w:rsid w:val="000F722E"/>
    <w:rsid w:val="000F7772"/>
    <w:rsid w:val="000F7AF0"/>
    <w:rsid w:val="001010AC"/>
    <w:rsid w:val="0010126F"/>
    <w:rsid w:val="001038DE"/>
    <w:rsid w:val="0010524C"/>
    <w:rsid w:val="00106A74"/>
    <w:rsid w:val="00107CA0"/>
    <w:rsid w:val="00111A47"/>
    <w:rsid w:val="00112F31"/>
    <w:rsid w:val="00113F73"/>
    <w:rsid w:val="00116EE4"/>
    <w:rsid w:val="00120098"/>
    <w:rsid w:val="0012060C"/>
    <w:rsid w:val="00121400"/>
    <w:rsid w:val="001217CB"/>
    <w:rsid w:val="001234AE"/>
    <w:rsid w:val="00123DC3"/>
    <w:rsid w:val="00125405"/>
    <w:rsid w:val="001307D6"/>
    <w:rsid w:val="00130E72"/>
    <w:rsid w:val="001338CD"/>
    <w:rsid w:val="00134E8B"/>
    <w:rsid w:val="001352E8"/>
    <w:rsid w:val="00137A62"/>
    <w:rsid w:val="00142F3A"/>
    <w:rsid w:val="00143A49"/>
    <w:rsid w:val="00143A68"/>
    <w:rsid w:val="00154E0D"/>
    <w:rsid w:val="001568D7"/>
    <w:rsid w:val="00157543"/>
    <w:rsid w:val="00163FEA"/>
    <w:rsid w:val="00165270"/>
    <w:rsid w:val="00166373"/>
    <w:rsid w:val="00173B35"/>
    <w:rsid w:val="00173C59"/>
    <w:rsid w:val="00181D0C"/>
    <w:rsid w:val="00182728"/>
    <w:rsid w:val="001924ED"/>
    <w:rsid w:val="00196F11"/>
    <w:rsid w:val="001A0FC6"/>
    <w:rsid w:val="001A29CF"/>
    <w:rsid w:val="001A393F"/>
    <w:rsid w:val="001A5AFE"/>
    <w:rsid w:val="001A60E7"/>
    <w:rsid w:val="001A6AD6"/>
    <w:rsid w:val="001C1100"/>
    <w:rsid w:val="001C578D"/>
    <w:rsid w:val="001C58B9"/>
    <w:rsid w:val="001D35F4"/>
    <w:rsid w:val="001D38DE"/>
    <w:rsid w:val="001D3F1D"/>
    <w:rsid w:val="001D6642"/>
    <w:rsid w:val="001D73D6"/>
    <w:rsid w:val="001E38AD"/>
    <w:rsid w:val="001E47B0"/>
    <w:rsid w:val="001F262F"/>
    <w:rsid w:val="001F274A"/>
    <w:rsid w:val="001F3680"/>
    <w:rsid w:val="001F566A"/>
    <w:rsid w:val="001F5C89"/>
    <w:rsid w:val="001F6C0A"/>
    <w:rsid w:val="002136A2"/>
    <w:rsid w:val="00214948"/>
    <w:rsid w:val="002150A6"/>
    <w:rsid w:val="002169A2"/>
    <w:rsid w:val="00216C6A"/>
    <w:rsid w:val="00220926"/>
    <w:rsid w:val="00221D64"/>
    <w:rsid w:val="00221DD2"/>
    <w:rsid w:val="00221E46"/>
    <w:rsid w:val="00223D86"/>
    <w:rsid w:val="0022440A"/>
    <w:rsid w:val="0022748E"/>
    <w:rsid w:val="00227CE3"/>
    <w:rsid w:val="0023037E"/>
    <w:rsid w:val="00230B12"/>
    <w:rsid w:val="00232881"/>
    <w:rsid w:val="0023788D"/>
    <w:rsid w:val="00237F43"/>
    <w:rsid w:val="00243282"/>
    <w:rsid w:val="0024463A"/>
    <w:rsid w:val="00245748"/>
    <w:rsid w:val="00250D1D"/>
    <w:rsid w:val="002526CD"/>
    <w:rsid w:val="00253B9A"/>
    <w:rsid w:val="00254459"/>
    <w:rsid w:val="0026163F"/>
    <w:rsid w:val="0026176F"/>
    <w:rsid w:val="00263316"/>
    <w:rsid w:val="0026568C"/>
    <w:rsid w:val="002717B8"/>
    <w:rsid w:val="00272FCF"/>
    <w:rsid w:val="0027311B"/>
    <w:rsid w:val="002738C2"/>
    <w:rsid w:val="002747AC"/>
    <w:rsid w:val="00274EBE"/>
    <w:rsid w:val="002762F2"/>
    <w:rsid w:val="00276CAD"/>
    <w:rsid w:val="00280B1B"/>
    <w:rsid w:val="00283BF6"/>
    <w:rsid w:val="00290414"/>
    <w:rsid w:val="00291F17"/>
    <w:rsid w:val="00295444"/>
    <w:rsid w:val="0029703D"/>
    <w:rsid w:val="00297A6F"/>
    <w:rsid w:val="002A0C6B"/>
    <w:rsid w:val="002A2201"/>
    <w:rsid w:val="002A2917"/>
    <w:rsid w:val="002A37F8"/>
    <w:rsid w:val="002A5B09"/>
    <w:rsid w:val="002B4CDF"/>
    <w:rsid w:val="002B53CF"/>
    <w:rsid w:val="002C2779"/>
    <w:rsid w:val="002C556A"/>
    <w:rsid w:val="002C57E4"/>
    <w:rsid w:val="002C6214"/>
    <w:rsid w:val="002D1213"/>
    <w:rsid w:val="002D14B8"/>
    <w:rsid w:val="002D5DA3"/>
    <w:rsid w:val="002D702A"/>
    <w:rsid w:val="002E11AA"/>
    <w:rsid w:val="002E41D6"/>
    <w:rsid w:val="002E674C"/>
    <w:rsid w:val="002E72F5"/>
    <w:rsid w:val="002F444C"/>
    <w:rsid w:val="002F4967"/>
    <w:rsid w:val="002F61E7"/>
    <w:rsid w:val="002F7311"/>
    <w:rsid w:val="0030086F"/>
    <w:rsid w:val="003042E1"/>
    <w:rsid w:val="003043F5"/>
    <w:rsid w:val="00304631"/>
    <w:rsid w:val="00305E20"/>
    <w:rsid w:val="0030724D"/>
    <w:rsid w:val="0031222D"/>
    <w:rsid w:val="003171D3"/>
    <w:rsid w:val="00330116"/>
    <w:rsid w:val="00332161"/>
    <w:rsid w:val="0033342A"/>
    <w:rsid w:val="00333F42"/>
    <w:rsid w:val="00334AC6"/>
    <w:rsid w:val="00335F54"/>
    <w:rsid w:val="00337CFB"/>
    <w:rsid w:val="00343178"/>
    <w:rsid w:val="003461E5"/>
    <w:rsid w:val="00354A77"/>
    <w:rsid w:val="00354E4B"/>
    <w:rsid w:val="00355E48"/>
    <w:rsid w:val="00356D15"/>
    <w:rsid w:val="003623E5"/>
    <w:rsid w:val="0036258E"/>
    <w:rsid w:val="00362B76"/>
    <w:rsid w:val="003643F8"/>
    <w:rsid w:val="0036470C"/>
    <w:rsid w:val="003660BB"/>
    <w:rsid w:val="0037389E"/>
    <w:rsid w:val="00374FD0"/>
    <w:rsid w:val="0037763D"/>
    <w:rsid w:val="00380495"/>
    <w:rsid w:val="00380F29"/>
    <w:rsid w:val="00387235"/>
    <w:rsid w:val="00387D90"/>
    <w:rsid w:val="00396A89"/>
    <w:rsid w:val="00396EE1"/>
    <w:rsid w:val="00397BB3"/>
    <w:rsid w:val="003A03D9"/>
    <w:rsid w:val="003A0BF6"/>
    <w:rsid w:val="003B0BDD"/>
    <w:rsid w:val="003B2710"/>
    <w:rsid w:val="003B2C60"/>
    <w:rsid w:val="003B3374"/>
    <w:rsid w:val="003B4A45"/>
    <w:rsid w:val="003B60C3"/>
    <w:rsid w:val="003C0F18"/>
    <w:rsid w:val="003C3EDD"/>
    <w:rsid w:val="003C4F9A"/>
    <w:rsid w:val="003C58B1"/>
    <w:rsid w:val="003C7061"/>
    <w:rsid w:val="003D3AA7"/>
    <w:rsid w:val="003D6966"/>
    <w:rsid w:val="003D6EE3"/>
    <w:rsid w:val="003D6FDE"/>
    <w:rsid w:val="003D7549"/>
    <w:rsid w:val="003E1257"/>
    <w:rsid w:val="003E1B6A"/>
    <w:rsid w:val="003E2F25"/>
    <w:rsid w:val="003E40FC"/>
    <w:rsid w:val="003E4255"/>
    <w:rsid w:val="003E62DD"/>
    <w:rsid w:val="003F01A9"/>
    <w:rsid w:val="003F19E2"/>
    <w:rsid w:val="00405221"/>
    <w:rsid w:val="00405CFC"/>
    <w:rsid w:val="00406BE6"/>
    <w:rsid w:val="00407F2D"/>
    <w:rsid w:val="0041045D"/>
    <w:rsid w:val="004151E8"/>
    <w:rsid w:val="00425C8B"/>
    <w:rsid w:val="00434144"/>
    <w:rsid w:val="00435736"/>
    <w:rsid w:val="004359B0"/>
    <w:rsid w:val="00436709"/>
    <w:rsid w:val="004437E9"/>
    <w:rsid w:val="00451193"/>
    <w:rsid w:val="004533D5"/>
    <w:rsid w:val="00457FDF"/>
    <w:rsid w:val="00460BEB"/>
    <w:rsid w:val="00464507"/>
    <w:rsid w:val="00467CBB"/>
    <w:rsid w:val="00474499"/>
    <w:rsid w:val="0047565B"/>
    <w:rsid w:val="0047687F"/>
    <w:rsid w:val="004768EA"/>
    <w:rsid w:val="00477DCD"/>
    <w:rsid w:val="004843FF"/>
    <w:rsid w:val="00484472"/>
    <w:rsid w:val="00484C2D"/>
    <w:rsid w:val="00484EA2"/>
    <w:rsid w:val="004869D3"/>
    <w:rsid w:val="00487C9F"/>
    <w:rsid w:val="00492484"/>
    <w:rsid w:val="00493419"/>
    <w:rsid w:val="00494CCC"/>
    <w:rsid w:val="004951BD"/>
    <w:rsid w:val="004959DF"/>
    <w:rsid w:val="00496664"/>
    <w:rsid w:val="00497968"/>
    <w:rsid w:val="004B2B79"/>
    <w:rsid w:val="004B6110"/>
    <w:rsid w:val="004C0CD5"/>
    <w:rsid w:val="004C0FB2"/>
    <w:rsid w:val="004C43AF"/>
    <w:rsid w:val="004C75D5"/>
    <w:rsid w:val="004C7A0A"/>
    <w:rsid w:val="004C7B72"/>
    <w:rsid w:val="004D1AB1"/>
    <w:rsid w:val="004D4CBE"/>
    <w:rsid w:val="004D741C"/>
    <w:rsid w:val="004E081B"/>
    <w:rsid w:val="004E18B5"/>
    <w:rsid w:val="004E2DDB"/>
    <w:rsid w:val="004E66C4"/>
    <w:rsid w:val="004F04AC"/>
    <w:rsid w:val="004F1090"/>
    <w:rsid w:val="004F3714"/>
    <w:rsid w:val="004F5922"/>
    <w:rsid w:val="004F5DF3"/>
    <w:rsid w:val="004F68CF"/>
    <w:rsid w:val="004F6EE6"/>
    <w:rsid w:val="00501DE8"/>
    <w:rsid w:val="00503A39"/>
    <w:rsid w:val="00506C80"/>
    <w:rsid w:val="00511DB8"/>
    <w:rsid w:val="0051578D"/>
    <w:rsid w:val="005161F3"/>
    <w:rsid w:val="0051649C"/>
    <w:rsid w:val="005201F6"/>
    <w:rsid w:val="0052079B"/>
    <w:rsid w:val="00522B47"/>
    <w:rsid w:val="00523CB4"/>
    <w:rsid w:val="005262D2"/>
    <w:rsid w:val="005268D2"/>
    <w:rsid w:val="00534107"/>
    <w:rsid w:val="00534B73"/>
    <w:rsid w:val="00536FBA"/>
    <w:rsid w:val="0053707C"/>
    <w:rsid w:val="0054187D"/>
    <w:rsid w:val="00543CC1"/>
    <w:rsid w:val="00546B3A"/>
    <w:rsid w:val="00551EDF"/>
    <w:rsid w:val="0055360F"/>
    <w:rsid w:val="0056382D"/>
    <w:rsid w:val="00565327"/>
    <w:rsid w:val="00566A65"/>
    <w:rsid w:val="0056748B"/>
    <w:rsid w:val="00567508"/>
    <w:rsid w:val="00574B9C"/>
    <w:rsid w:val="00576B37"/>
    <w:rsid w:val="00576F94"/>
    <w:rsid w:val="0058032D"/>
    <w:rsid w:val="00584381"/>
    <w:rsid w:val="005918E5"/>
    <w:rsid w:val="005930C8"/>
    <w:rsid w:val="005944BD"/>
    <w:rsid w:val="0059572E"/>
    <w:rsid w:val="00597A68"/>
    <w:rsid w:val="005A151F"/>
    <w:rsid w:val="005A3A2E"/>
    <w:rsid w:val="005A3B20"/>
    <w:rsid w:val="005A6499"/>
    <w:rsid w:val="005A6645"/>
    <w:rsid w:val="005B1154"/>
    <w:rsid w:val="005B3C6C"/>
    <w:rsid w:val="005B3EFC"/>
    <w:rsid w:val="005C2CB2"/>
    <w:rsid w:val="005C5B48"/>
    <w:rsid w:val="005D0C23"/>
    <w:rsid w:val="005D1E71"/>
    <w:rsid w:val="005D2634"/>
    <w:rsid w:val="005D2983"/>
    <w:rsid w:val="005D2985"/>
    <w:rsid w:val="005D3D82"/>
    <w:rsid w:val="005D40BD"/>
    <w:rsid w:val="005D4DBA"/>
    <w:rsid w:val="005D7DAE"/>
    <w:rsid w:val="005E0CA2"/>
    <w:rsid w:val="005E12C0"/>
    <w:rsid w:val="005E185B"/>
    <w:rsid w:val="005E2A5F"/>
    <w:rsid w:val="005E436A"/>
    <w:rsid w:val="005F18E3"/>
    <w:rsid w:val="005F19D9"/>
    <w:rsid w:val="005F5644"/>
    <w:rsid w:val="005F781E"/>
    <w:rsid w:val="006003C2"/>
    <w:rsid w:val="006009B4"/>
    <w:rsid w:val="00601007"/>
    <w:rsid w:val="00607ADB"/>
    <w:rsid w:val="006105CD"/>
    <w:rsid w:val="006132FF"/>
    <w:rsid w:val="00613A77"/>
    <w:rsid w:val="00615E98"/>
    <w:rsid w:val="00617A0C"/>
    <w:rsid w:val="00621333"/>
    <w:rsid w:val="00621C65"/>
    <w:rsid w:val="00625530"/>
    <w:rsid w:val="006255EA"/>
    <w:rsid w:val="00625B1D"/>
    <w:rsid w:val="00627456"/>
    <w:rsid w:val="0063010A"/>
    <w:rsid w:val="0063015E"/>
    <w:rsid w:val="00636CBA"/>
    <w:rsid w:val="00641BF6"/>
    <w:rsid w:val="00642CC6"/>
    <w:rsid w:val="0064536D"/>
    <w:rsid w:val="00646F4F"/>
    <w:rsid w:val="00646F9A"/>
    <w:rsid w:val="00647BA8"/>
    <w:rsid w:val="00650A07"/>
    <w:rsid w:val="006517BD"/>
    <w:rsid w:val="006519AE"/>
    <w:rsid w:val="00652F80"/>
    <w:rsid w:val="006566F7"/>
    <w:rsid w:val="006567F1"/>
    <w:rsid w:val="00656F59"/>
    <w:rsid w:val="006626D4"/>
    <w:rsid w:val="00664C11"/>
    <w:rsid w:val="006669B3"/>
    <w:rsid w:val="0066717E"/>
    <w:rsid w:val="00667B5D"/>
    <w:rsid w:val="00674F2B"/>
    <w:rsid w:val="006757CB"/>
    <w:rsid w:val="006765B8"/>
    <w:rsid w:val="006818CC"/>
    <w:rsid w:val="006834DF"/>
    <w:rsid w:val="00686654"/>
    <w:rsid w:val="00687797"/>
    <w:rsid w:val="00695127"/>
    <w:rsid w:val="00695E8A"/>
    <w:rsid w:val="006A1477"/>
    <w:rsid w:val="006A540B"/>
    <w:rsid w:val="006A6C7F"/>
    <w:rsid w:val="006B2609"/>
    <w:rsid w:val="006B3080"/>
    <w:rsid w:val="006C122B"/>
    <w:rsid w:val="006C5119"/>
    <w:rsid w:val="006C5643"/>
    <w:rsid w:val="006D2288"/>
    <w:rsid w:val="006D2408"/>
    <w:rsid w:val="006D4204"/>
    <w:rsid w:val="006D6A99"/>
    <w:rsid w:val="006E1A4D"/>
    <w:rsid w:val="006E34CB"/>
    <w:rsid w:val="006E45CB"/>
    <w:rsid w:val="006E4F73"/>
    <w:rsid w:val="006E6D8F"/>
    <w:rsid w:val="006E714A"/>
    <w:rsid w:val="006F00CD"/>
    <w:rsid w:val="006F0208"/>
    <w:rsid w:val="006F1333"/>
    <w:rsid w:val="006F31D3"/>
    <w:rsid w:val="006F453E"/>
    <w:rsid w:val="006F47B1"/>
    <w:rsid w:val="006F774F"/>
    <w:rsid w:val="00700018"/>
    <w:rsid w:val="00705950"/>
    <w:rsid w:val="007064B9"/>
    <w:rsid w:val="007131AC"/>
    <w:rsid w:val="00713BEE"/>
    <w:rsid w:val="007158D9"/>
    <w:rsid w:val="00715AC9"/>
    <w:rsid w:val="0072099A"/>
    <w:rsid w:val="00732D46"/>
    <w:rsid w:val="00734742"/>
    <w:rsid w:val="00734E00"/>
    <w:rsid w:val="00736D9C"/>
    <w:rsid w:val="007374E1"/>
    <w:rsid w:val="00744339"/>
    <w:rsid w:val="0074468C"/>
    <w:rsid w:val="0074657A"/>
    <w:rsid w:val="00746B2E"/>
    <w:rsid w:val="00747BA8"/>
    <w:rsid w:val="00753570"/>
    <w:rsid w:val="00755937"/>
    <w:rsid w:val="0075781A"/>
    <w:rsid w:val="00757AD3"/>
    <w:rsid w:val="00757E9D"/>
    <w:rsid w:val="00764096"/>
    <w:rsid w:val="007653E1"/>
    <w:rsid w:val="00766167"/>
    <w:rsid w:val="00770E7F"/>
    <w:rsid w:val="00773E85"/>
    <w:rsid w:val="0077669D"/>
    <w:rsid w:val="00776A20"/>
    <w:rsid w:val="00777BB6"/>
    <w:rsid w:val="00777BBF"/>
    <w:rsid w:val="0079036F"/>
    <w:rsid w:val="007909F4"/>
    <w:rsid w:val="007919F6"/>
    <w:rsid w:val="007953C8"/>
    <w:rsid w:val="007979DD"/>
    <w:rsid w:val="007A109D"/>
    <w:rsid w:val="007A409D"/>
    <w:rsid w:val="007A6D41"/>
    <w:rsid w:val="007A7B50"/>
    <w:rsid w:val="007B6317"/>
    <w:rsid w:val="007B7C9F"/>
    <w:rsid w:val="007C0562"/>
    <w:rsid w:val="007C06C3"/>
    <w:rsid w:val="007C2017"/>
    <w:rsid w:val="007C3561"/>
    <w:rsid w:val="007C5337"/>
    <w:rsid w:val="007C6C81"/>
    <w:rsid w:val="007C7337"/>
    <w:rsid w:val="007C763D"/>
    <w:rsid w:val="007D4488"/>
    <w:rsid w:val="007D56E4"/>
    <w:rsid w:val="007D6349"/>
    <w:rsid w:val="007E405E"/>
    <w:rsid w:val="007E5AFD"/>
    <w:rsid w:val="007E6D02"/>
    <w:rsid w:val="007E6E77"/>
    <w:rsid w:val="007E7B15"/>
    <w:rsid w:val="007F14FF"/>
    <w:rsid w:val="007F6CB5"/>
    <w:rsid w:val="00800CE4"/>
    <w:rsid w:val="008028BD"/>
    <w:rsid w:val="0080368A"/>
    <w:rsid w:val="00813A29"/>
    <w:rsid w:val="00823471"/>
    <w:rsid w:val="008234A5"/>
    <w:rsid w:val="0082659E"/>
    <w:rsid w:val="00833DF9"/>
    <w:rsid w:val="00833DFF"/>
    <w:rsid w:val="00834773"/>
    <w:rsid w:val="00837316"/>
    <w:rsid w:val="00837368"/>
    <w:rsid w:val="00843F3F"/>
    <w:rsid w:val="00851DBD"/>
    <w:rsid w:val="00852E0E"/>
    <w:rsid w:val="0085334C"/>
    <w:rsid w:val="008536E1"/>
    <w:rsid w:val="00855AE2"/>
    <w:rsid w:val="00857B40"/>
    <w:rsid w:val="008602DE"/>
    <w:rsid w:val="008616D5"/>
    <w:rsid w:val="008622A3"/>
    <w:rsid w:val="00862A53"/>
    <w:rsid w:val="008631BC"/>
    <w:rsid w:val="00873325"/>
    <w:rsid w:val="008752EF"/>
    <w:rsid w:val="00880EDC"/>
    <w:rsid w:val="008813FE"/>
    <w:rsid w:val="008843B6"/>
    <w:rsid w:val="008878E8"/>
    <w:rsid w:val="00887E42"/>
    <w:rsid w:val="00894849"/>
    <w:rsid w:val="00895027"/>
    <w:rsid w:val="008956F4"/>
    <w:rsid w:val="00895DFF"/>
    <w:rsid w:val="00896056"/>
    <w:rsid w:val="0089796D"/>
    <w:rsid w:val="00897D7D"/>
    <w:rsid w:val="008A2A03"/>
    <w:rsid w:val="008A3CF9"/>
    <w:rsid w:val="008A462A"/>
    <w:rsid w:val="008A4819"/>
    <w:rsid w:val="008A4DFB"/>
    <w:rsid w:val="008A688A"/>
    <w:rsid w:val="008A68E6"/>
    <w:rsid w:val="008A7A25"/>
    <w:rsid w:val="008A7AA2"/>
    <w:rsid w:val="008B141F"/>
    <w:rsid w:val="008B19A7"/>
    <w:rsid w:val="008B1BD3"/>
    <w:rsid w:val="008B63F7"/>
    <w:rsid w:val="008C25E9"/>
    <w:rsid w:val="008C6C23"/>
    <w:rsid w:val="008D3FB7"/>
    <w:rsid w:val="008D51E4"/>
    <w:rsid w:val="008D6D0B"/>
    <w:rsid w:val="008D7D9F"/>
    <w:rsid w:val="008E008C"/>
    <w:rsid w:val="008E1794"/>
    <w:rsid w:val="008E233C"/>
    <w:rsid w:val="008E3DC3"/>
    <w:rsid w:val="008F02F8"/>
    <w:rsid w:val="008F133E"/>
    <w:rsid w:val="008F1BA7"/>
    <w:rsid w:val="008F1D6A"/>
    <w:rsid w:val="00906A4F"/>
    <w:rsid w:val="00907138"/>
    <w:rsid w:val="00913771"/>
    <w:rsid w:val="0091534B"/>
    <w:rsid w:val="009156CB"/>
    <w:rsid w:val="00916363"/>
    <w:rsid w:val="00925F52"/>
    <w:rsid w:val="00930102"/>
    <w:rsid w:val="00930936"/>
    <w:rsid w:val="00931E0D"/>
    <w:rsid w:val="00933D6D"/>
    <w:rsid w:val="00936A71"/>
    <w:rsid w:val="0094162D"/>
    <w:rsid w:val="00942B0D"/>
    <w:rsid w:val="00943BA1"/>
    <w:rsid w:val="009440EA"/>
    <w:rsid w:val="00945787"/>
    <w:rsid w:val="00945CBD"/>
    <w:rsid w:val="00947E20"/>
    <w:rsid w:val="00951146"/>
    <w:rsid w:val="00951DC9"/>
    <w:rsid w:val="00955166"/>
    <w:rsid w:val="0095597F"/>
    <w:rsid w:val="00960378"/>
    <w:rsid w:val="00963BFD"/>
    <w:rsid w:val="00965321"/>
    <w:rsid w:val="00967A66"/>
    <w:rsid w:val="00971F9A"/>
    <w:rsid w:val="009732D4"/>
    <w:rsid w:val="0097443E"/>
    <w:rsid w:val="00974FB2"/>
    <w:rsid w:val="00976BB8"/>
    <w:rsid w:val="00977971"/>
    <w:rsid w:val="00983F82"/>
    <w:rsid w:val="00990B16"/>
    <w:rsid w:val="00992C7D"/>
    <w:rsid w:val="009971D2"/>
    <w:rsid w:val="009A22EF"/>
    <w:rsid w:val="009A3395"/>
    <w:rsid w:val="009A54FB"/>
    <w:rsid w:val="009A5CF7"/>
    <w:rsid w:val="009A5DFD"/>
    <w:rsid w:val="009A74C1"/>
    <w:rsid w:val="009B247C"/>
    <w:rsid w:val="009B3CA5"/>
    <w:rsid w:val="009B73C8"/>
    <w:rsid w:val="009B7D7B"/>
    <w:rsid w:val="009C1FE7"/>
    <w:rsid w:val="009C6DE9"/>
    <w:rsid w:val="009C7605"/>
    <w:rsid w:val="009D0303"/>
    <w:rsid w:val="009D1F24"/>
    <w:rsid w:val="009D38F1"/>
    <w:rsid w:val="009D55FA"/>
    <w:rsid w:val="009E45D2"/>
    <w:rsid w:val="009F4C96"/>
    <w:rsid w:val="009F4FC2"/>
    <w:rsid w:val="00A008BF"/>
    <w:rsid w:val="00A041EB"/>
    <w:rsid w:val="00A1015F"/>
    <w:rsid w:val="00A130E4"/>
    <w:rsid w:val="00A14ADC"/>
    <w:rsid w:val="00A204FB"/>
    <w:rsid w:val="00A222EF"/>
    <w:rsid w:val="00A25AD0"/>
    <w:rsid w:val="00A400D7"/>
    <w:rsid w:val="00A41407"/>
    <w:rsid w:val="00A4178C"/>
    <w:rsid w:val="00A42E1E"/>
    <w:rsid w:val="00A43015"/>
    <w:rsid w:val="00A4412B"/>
    <w:rsid w:val="00A452A5"/>
    <w:rsid w:val="00A50FC2"/>
    <w:rsid w:val="00A545A1"/>
    <w:rsid w:val="00A557C7"/>
    <w:rsid w:val="00A56D00"/>
    <w:rsid w:val="00A579E8"/>
    <w:rsid w:val="00A602B8"/>
    <w:rsid w:val="00A62B6B"/>
    <w:rsid w:val="00A62BBB"/>
    <w:rsid w:val="00A64421"/>
    <w:rsid w:val="00A671BD"/>
    <w:rsid w:val="00A70BAC"/>
    <w:rsid w:val="00A73341"/>
    <w:rsid w:val="00A73D32"/>
    <w:rsid w:val="00A77F00"/>
    <w:rsid w:val="00A82BA0"/>
    <w:rsid w:val="00A840EA"/>
    <w:rsid w:val="00A878BD"/>
    <w:rsid w:val="00A90B6B"/>
    <w:rsid w:val="00AA43D9"/>
    <w:rsid w:val="00AA4E27"/>
    <w:rsid w:val="00AA504E"/>
    <w:rsid w:val="00AA5DE9"/>
    <w:rsid w:val="00AB4BCB"/>
    <w:rsid w:val="00AC1EAF"/>
    <w:rsid w:val="00AC2CCC"/>
    <w:rsid w:val="00AC4258"/>
    <w:rsid w:val="00AC4E0C"/>
    <w:rsid w:val="00AC6C62"/>
    <w:rsid w:val="00AD3059"/>
    <w:rsid w:val="00AD4ECD"/>
    <w:rsid w:val="00AD6FF4"/>
    <w:rsid w:val="00AD70F3"/>
    <w:rsid w:val="00AD7290"/>
    <w:rsid w:val="00AE090B"/>
    <w:rsid w:val="00AE68AE"/>
    <w:rsid w:val="00AE7DBC"/>
    <w:rsid w:val="00AF2323"/>
    <w:rsid w:val="00AF5107"/>
    <w:rsid w:val="00AF60F8"/>
    <w:rsid w:val="00AF6CE5"/>
    <w:rsid w:val="00AF73A8"/>
    <w:rsid w:val="00B04793"/>
    <w:rsid w:val="00B062E5"/>
    <w:rsid w:val="00B13051"/>
    <w:rsid w:val="00B202B8"/>
    <w:rsid w:val="00B2297A"/>
    <w:rsid w:val="00B238D4"/>
    <w:rsid w:val="00B2732A"/>
    <w:rsid w:val="00B27880"/>
    <w:rsid w:val="00B308F3"/>
    <w:rsid w:val="00B30C73"/>
    <w:rsid w:val="00B321BF"/>
    <w:rsid w:val="00B323C8"/>
    <w:rsid w:val="00B36208"/>
    <w:rsid w:val="00B375AE"/>
    <w:rsid w:val="00B404C7"/>
    <w:rsid w:val="00B4086D"/>
    <w:rsid w:val="00B429F4"/>
    <w:rsid w:val="00B45CF3"/>
    <w:rsid w:val="00B475ED"/>
    <w:rsid w:val="00B55202"/>
    <w:rsid w:val="00B5569A"/>
    <w:rsid w:val="00B55921"/>
    <w:rsid w:val="00B56E36"/>
    <w:rsid w:val="00B5774F"/>
    <w:rsid w:val="00B64624"/>
    <w:rsid w:val="00B662AB"/>
    <w:rsid w:val="00B74C2A"/>
    <w:rsid w:val="00B75C67"/>
    <w:rsid w:val="00B803D1"/>
    <w:rsid w:val="00B82805"/>
    <w:rsid w:val="00B8367E"/>
    <w:rsid w:val="00B8712F"/>
    <w:rsid w:val="00B8768D"/>
    <w:rsid w:val="00B900C7"/>
    <w:rsid w:val="00B92519"/>
    <w:rsid w:val="00B93A89"/>
    <w:rsid w:val="00BA011C"/>
    <w:rsid w:val="00BA2F17"/>
    <w:rsid w:val="00BA6B2C"/>
    <w:rsid w:val="00BA7726"/>
    <w:rsid w:val="00BB1560"/>
    <w:rsid w:val="00BB4E9F"/>
    <w:rsid w:val="00BB6903"/>
    <w:rsid w:val="00BC0711"/>
    <w:rsid w:val="00BC7A51"/>
    <w:rsid w:val="00BD145C"/>
    <w:rsid w:val="00BD452D"/>
    <w:rsid w:val="00BD5360"/>
    <w:rsid w:val="00BD6FB0"/>
    <w:rsid w:val="00BE0B06"/>
    <w:rsid w:val="00BE3B3F"/>
    <w:rsid w:val="00BE77C4"/>
    <w:rsid w:val="00BF02BE"/>
    <w:rsid w:val="00BF0C5A"/>
    <w:rsid w:val="00BF4E4C"/>
    <w:rsid w:val="00BF6134"/>
    <w:rsid w:val="00BF7594"/>
    <w:rsid w:val="00C01E23"/>
    <w:rsid w:val="00C028B2"/>
    <w:rsid w:val="00C042D5"/>
    <w:rsid w:val="00C04C77"/>
    <w:rsid w:val="00C0521C"/>
    <w:rsid w:val="00C06B5B"/>
    <w:rsid w:val="00C07883"/>
    <w:rsid w:val="00C07939"/>
    <w:rsid w:val="00C07F76"/>
    <w:rsid w:val="00C12F1A"/>
    <w:rsid w:val="00C147EA"/>
    <w:rsid w:val="00C158D0"/>
    <w:rsid w:val="00C16808"/>
    <w:rsid w:val="00C17363"/>
    <w:rsid w:val="00C17A19"/>
    <w:rsid w:val="00C21800"/>
    <w:rsid w:val="00C2289B"/>
    <w:rsid w:val="00C27550"/>
    <w:rsid w:val="00C30BC2"/>
    <w:rsid w:val="00C31FF3"/>
    <w:rsid w:val="00C33D17"/>
    <w:rsid w:val="00C35FAE"/>
    <w:rsid w:val="00C361C6"/>
    <w:rsid w:val="00C372C9"/>
    <w:rsid w:val="00C373AB"/>
    <w:rsid w:val="00C40985"/>
    <w:rsid w:val="00C41FE0"/>
    <w:rsid w:val="00C42A9C"/>
    <w:rsid w:val="00C554D5"/>
    <w:rsid w:val="00C569B0"/>
    <w:rsid w:val="00C65964"/>
    <w:rsid w:val="00C702A0"/>
    <w:rsid w:val="00C71EEB"/>
    <w:rsid w:val="00C74A05"/>
    <w:rsid w:val="00C74DAD"/>
    <w:rsid w:val="00C77152"/>
    <w:rsid w:val="00C773B2"/>
    <w:rsid w:val="00C80C24"/>
    <w:rsid w:val="00C85E54"/>
    <w:rsid w:val="00C876B7"/>
    <w:rsid w:val="00C92542"/>
    <w:rsid w:val="00C9456B"/>
    <w:rsid w:val="00C96711"/>
    <w:rsid w:val="00C97858"/>
    <w:rsid w:val="00CA1003"/>
    <w:rsid w:val="00CA171B"/>
    <w:rsid w:val="00CA244A"/>
    <w:rsid w:val="00CA332C"/>
    <w:rsid w:val="00CA3555"/>
    <w:rsid w:val="00CA507E"/>
    <w:rsid w:val="00CA54D9"/>
    <w:rsid w:val="00CA7100"/>
    <w:rsid w:val="00CA7577"/>
    <w:rsid w:val="00CA7A03"/>
    <w:rsid w:val="00CA7F22"/>
    <w:rsid w:val="00CB15B5"/>
    <w:rsid w:val="00CB1D5B"/>
    <w:rsid w:val="00CB2FB7"/>
    <w:rsid w:val="00CC2871"/>
    <w:rsid w:val="00CC37BB"/>
    <w:rsid w:val="00CC4039"/>
    <w:rsid w:val="00CC43B7"/>
    <w:rsid w:val="00CC6DE0"/>
    <w:rsid w:val="00CC7A14"/>
    <w:rsid w:val="00CE5539"/>
    <w:rsid w:val="00CE5EAA"/>
    <w:rsid w:val="00CE64C8"/>
    <w:rsid w:val="00CE6D51"/>
    <w:rsid w:val="00CF77D5"/>
    <w:rsid w:val="00D004DF"/>
    <w:rsid w:val="00D01151"/>
    <w:rsid w:val="00D03686"/>
    <w:rsid w:val="00D04980"/>
    <w:rsid w:val="00D05091"/>
    <w:rsid w:val="00D1021B"/>
    <w:rsid w:val="00D1293A"/>
    <w:rsid w:val="00D12970"/>
    <w:rsid w:val="00D13A5E"/>
    <w:rsid w:val="00D14CE6"/>
    <w:rsid w:val="00D219BE"/>
    <w:rsid w:val="00D21C9A"/>
    <w:rsid w:val="00D21D44"/>
    <w:rsid w:val="00D31719"/>
    <w:rsid w:val="00D31DD8"/>
    <w:rsid w:val="00D32B71"/>
    <w:rsid w:val="00D33143"/>
    <w:rsid w:val="00D33A2F"/>
    <w:rsid w:val="00D358D9"/>
    <w:rsid w:val="00D40355"/>
    <w:rsid w:val="00D41BB3"/>
    <w:rsid w:val="00D47A08"/>
    <w:rsid w:val="00D47D8E"/>
    <w:rsid w:val="00D5493B"/>
    <w:rsid w:val="00D613E6"/>
    <w:rsid w:val="00D632DC"/>
    <w:rsid w:val="00D64ED7"/>
    <w:rsid w:val="00D67065"/>
    <w:rsid w:val="00D7085C"/>
    <w:rsid w:val="00D7128B"/>
    <w:rsid w:val="00D716BD"/>
    <w:rsid w:val="00D71C22"/>
    <w:rsid w:val="00D7385B"/>
    <w:rsid w:val="00D73F87"/>
    <w:rsid w:val="00D76EE0"/>
    <w:rsid w:val="00D77816"/>
    <w:rsid w:val="00D82C69"/>
    <w:rsid w:val="00D841F5"/>
    <w:rsid w:val="00D85995"/>
    <w:rsid w:val="00D8798F"/>
    <w:rsid w:val="00D912FD"/>
    <w:rsid w:val="00D91B6C"/>
    <w:rsid w:val="00D93314"/>
    <w:rsid w:val="00D93969"/>
    <w:rsid w:val="00D972BB"/>
    <w:rsid w:val="00DA18C1"/>
    <w:rsid w:val="00DA4DFB"/>
    <w:rsid w:val="00DA5583"/>
    <w:rsid w:val="00DA5FA6"/>
    <w:rsid w:val="00DB2694"/>
    <w:rsid w:val="00DB4604"/>
    <w:rsid w:val="00DB72E0"/>
    <w:rsid w:val="00DC0724"/>
    <w:rsid w:val="00DC1B48"/>
    <w:rsid w:val="00DC5706"/>
    <w:rsid w:val="00DC57D4"/>
    <w:rsid w:val="00DD4255"/>
    <w:rsid w:val="00DE0E7C"/>
    <w:rsid w:val="00DE10DF"/>
    <w:rsid w:val="00DE2177"/>
    <w:rsid w:val="00DE4C25"/>
    <w:rsid w:val="00DE53F7"/>
    <w:rsid w:val="00DE78C9"/>
    <w:rsid w:val="00DF445B"/>
    <w:rsid w:val="00DF4837"/>
    <w:rsid w:val="00DF6376"/>
    <w:rsid w:val="00E01A3D"/>
    <w:rsid w:val="00E02221"/>
    <w:rsid w:val="00E02516"/>
    <w:rsid w:val="00E04455"/>
    <w:rsid w:val="00E060C7"/>
    <w:rsid w:val="00E07569"/>
    <w:rsid w:val="00E0797F"/>
    <w:rsid w:val="00E07C6D"/>
    <w:rsid w:val="00E1353F"/>
    <w:rsid w:val="00E162A9"/>
    <w:rsid w:val="00E20316"/>
    <w:rsid w:val="00E207B0"/>
    <w:rsid w:val="00E30A45"/>
    <w:rsid w:val="00E32242"/>
    <w:rsid w:val="00E322F9"/>
    <w:rsid w:val="00E3644C"/>
    <w:rsid w:val="00E371EE"/>
    <w:rsid w:val="00E40005"/>
    <w:rsid w:val="00E415F7"/>
    <w:rsid w:val="00E433A3"/>
    <w:rsid w:val="00E43749"/>
    <w:rsid w:val="00E473E2"/>
    <w:rsid w:val="00E5363C"/>
    <w:rsid w:val="00E55CD6"/>
    <w:rsid w:val="00E5763F"/>
    <w:rsid w:val="00E63BA8"/>
    <w:rsid w:val="00E64EDB"/>
    <w:rsid w:val="00E64EFF"/>
    <w:rsid w:val="00E70081"/>
    <w:rsid w:val="00E70AFD"/>
    <w:rsid w:val="00E71F9E"/>
    <w:rsid w:val="00E73A1E"/>
    <w:rsid w:val="00E8204E"/>
    <w:rsid w:val="00E83E70"/>
    <w:rsid w:val="00E848BC"/>
    <w:rsid w:val="00E878A4"/>
    <w:rsid w:val="00E87F6D"/>
    <w:rsid w:val="00EA14D4"/>
    <w:rsid w:val="00EA202B"/>
    <w:rsid w:val="00EA2829"/>
    <w:rsid w:val="00EA5008"/>
    <w:rsid w:val="00EB0284"/>
    <w:rsid w:val="00EB1B58"/>
    <w:rsid w:val="00EB2340"/>
    <w:rsid w:val="00EB4EA5"/>
    <w:rsid w:val="00EB63B5"/>
    <w:rsid w:val="00EB742A"/>
    <w:rsid w:val="00EC0BA9"/>
    <w:rsid w:val="00EC3738"/>
    <w:rsid w:val="00ED7CAD"/>
    <w:rsid w:val="00EE1979"/>
    <w:rsid w:val="00EE292F"/>
    <w:rsid w:val="00EE4D52"/>
    <w:rsid w:val="00EE5365"/>
    <w:rsid w:val="00EE53D3"/>
    <w:rsid w:val="00EE5728"/>
    <w:rsid w:val="00EE6CA9"/>
    <w:rsid w:val="00EE6D04"/>
    <w:rsid w:val="00EF280D"/>
    <w:rsid w:val="00EF5D09"/>
    <w:rsid w:val="00EF7B89"/>
    <w:rsid w:val="00F01265"/>
    <w:rsid w:val="00F0401B"/>
    <w:rsid w:val="00F138F0"/>
    <w:rsid w:val="00F15315"/>
    <w:rsid w:val="00F16E5B"/>
    <w:rsid w:val="00F1717F"/>
    <w:rsid w:val="00F20B20"/>
    <w:rsid w:val="00F232BC"/>
    <w:rsid w:val="00F23E24"/>
    <w:rsid w:val="00F26668"/>
    <w:rsid w:val="00F27BB1"/>
    <w:rsid w:val="00F300B9"/>
    <w:rsid w:val="00F30A48"/>
    <w:rsid w:val="00F31BEB"/>
    <w:rsid w:val="00F3233D"/>
    <w:rsid w:val="00F331AF"/>
    <w:rsid w:val="00F3378A"/>
    <w:rsid w:val="00F36E35"/>
    <w:rsid w:val="00F407C7"/>
    <w:rsid w:val="00F421E6"/>
    <w:rsid w:val="00F61F29"/>
    <w:rsid w:val="00F67A69"/>
    <w:rsid w:val="00F71001"/>
    <w:rsid w:val="00F755B6"/>
    <w:rsid w:val="00F76A57"/>
    <w:rsid w:val="00F810CD"/>
    <w:rsid w:val="00F84D93"/>
    <w:rsid w:val="00F85924"/>
    <w:rsid w:val="00F862B2"/>
    <w:rsid w:val="00F9123F"/>
    <w:rsid w:val="00F91786"/>
    <w:rsid w:val="00F932D0"/>
    <w:rsid w:val="00F93653"/>
    <w:rsid w:val="00F95984"/>
    <w:rsid w:val="00FA20FD"/>
    <w:rsid w:val="00FA7D2B"/>
    <w:rsid w:val="00FB2FF4"/>
    <w:rsid w:val="00FB3305"/>
    <w:rsid w:val="00FB3E7A"/>
    <w:rsid w:val="00FC07A6"/>
    <w:rsid w:val="00FC31C9"/>
    <w:rsid w:val="00FC3225"/>
    <w:rsid w:val="00FC4458"/>
    <w:rsid w:val="00FC4EAF"/>
    <w:rsid w:val="00FC5439"/>
    <w:rsid w:val="00FC6A7C"/>
    <w:rsid w:val="00FC7A0D"/>
    <w:rsid w:val="00FD38FB"/>
    <w:rsid w:val="00FD65D1"/>
    <w:rsid w:val="00FD740B"/>
    <w:rsid w:val="00FE054A"/>
    <w:rsid w:val="00FE0CA5"/>
    <w:rsid w:val="00FE680E"/>
    <w:rsid w:val="00FE7DF6"/>
    <w:rsid w:val="00FF439A"/>
    <w:rsid w:val="00FF4463"/>
    <w:rsid w:val="00FF4465"/>
    <w:rsid w:val="00FF5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7C16E9"/>
  <w15:chartTrackingRefBased/>
  <w15:docId w15:val="{76AAFB45-DB45-4B19-B2D0-A8B7A43E2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B8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F7B89"/>
    <w:rPr>
      <w:color w:val="0000FF"/>
      <w:u w:val="single"/>
    </w:rPr>
  </w:style>
  <w:style w:type="paragraph" w:customStyle="1" w:styleId="Default">
    <w:name w:val="Default"/>
    <w:rsid w:val="004D4CBE"/>
    <w:pPr>
      <w:autoSpaceDE w:val="0"/>
      <w:autoSpaceDN w:val="0"/>
      <w:adjustRightInd w:val="0"/>
    </w:pPr>
    <w:rPr>
      <w:color w:val="000000"/>
      <w:sz w:val="24"/>
      <w:szCs w:val="24"/>
    </w:rPr>
  </w:style>
  <w:style w:type="character" w:styleId="FollowedHyperlink">
    <w:name w:val="FollowedHyperlink"/>
    <w:rsid w:val="002C6214"/>
    <w:rPr>
      <w:color w:val="800080"/>
      <w:u w:val="single"/>
    </w:rPr>
  </w:style>
  <w:style w:type="paragraph" w:styleId="BalloonText">
    <w:name w:val="Balloon Text"/>
    <w:basedOn w:val="Normal"/>
    <w:link w:val="BalloonTextChar"/>
    <w:rsid w:val="00A41407"/>
    <w:rPr>
      <w:rFonts w:ascii="Tahoma" w:hAnsi="Tahoma" w:cs="Tahoma"/>
      <w:sz w:val="16"/>
      <w:szCs w:val="16"/>
    </w:rPr>
  </w:style>
  <w:style w:type="character" w:customStyle="1" w:styleId="BalloonTextChar">
    <w:name w:val="Balloon Text Char"/>
    <w:link w:val="BalloonText"/>
    <w:rsid w:val="00A41407"/>
    <w:rPr>
      <w:rFonts w:ascii="Tahoma" w:hAnsi="Tahoma" w:cs="Tahoma"/>
      <w:sz w:val="16"/>
      <w:szCs w:val="16"/>
    </w:rPr>
  </w:style>
  <w:style w:type="paragraph" w:styleId="Caption">
    <w:name w:val="caption"/>
    <w:basedOn w:val="Normal"/>
    <w:next w:val="Normal"/>
    <w:unhideWhenUsed/>
    <w:qFormat/>
    <w:rsid w:val="00A41407"/>
    <w:rPr>
      <w:b/>
      <w:bCs/>
      <w:sz w:val="20"/>
      <w:szCs w:val="20"/>
    </w:rPr>
  </w:style>
  <w:style w:type="character" w:customStyle="1" w:styleId="apple-converted-space">
    <w:name w:val="apple-converted-space"/>
    <w:rsid w:val="000C07C1"/>
  </w:style>
  <w:style w:type="paragraph" w:styleId="NormalWeb">
    <w:name w:val="Normal (Web)"/>
    <w:basedOn w:val="Normal"/>
    <w:uiPriority w:val="99"/>
    <w:rsid w:val="00ED7CAD"/>
    <w:pPr>
      <w:spacing w:before="100" w:beforeAutospacing="1" w:after="100" w:afterAutospacing="1"/>
    </w:pPr>
  </w:style>
  <w:style w:type="paragraph" w:styleId="PlainText">
    <w:name w:val="Plain Text"/>
    <w:basedOn w:val="Normal"/>
    <w:link w:val="PlainTextChar"/>
    <w:uiPriority w:val="99"/>
    <w:unhideWhenUsed/>
    <w:rsid w:val="00010747"/>
    <w:rPr>
      <w:rFonts w:ascii="Calibri" w:hAnsi="Calibri"/>
      <w:sz w:val="22"/>
      <w:szCs w:val="21"/>
    </w:rPr>
  </w:style>
  <w:style w:type="character" w:customStyle="1" w:styleId="PlainTextChar">
    <w:name w:val="Plain Text Char"/>
    <w:link w:val="PlainText"/>
    <w:uiPriority w:val="99"/>
    <w:rsid w:val="00010747"/>
    <w:rPr>
      <w:rFonts w:ascii="Calibri" w:hAnsi="Calibri"/>
      <w:sz w:val="22"/>
      <w:szCs w:val="21"/>
    </w:rPr>
  </w:style>
  <w:style w:type="paragraph" w:customStyle="1" w:styleId="Pa3">
    <w:name w:val="Pa3"/>
    <w:basedOn w:val="Default"/>
    <w:next w:val="Default"/>
    <w:uiPriority w:val="99"/>
    <w:rsid w:val="00800CE4"/>
    <w:pPr>
      <w:spacing w:line="171" w:lineRule="atLeast"/>
    </w:pPr>
    <w:rPr>
      <w:rFonts w:ascii="Gotham Book" w:hAnsi="Gotham Book"/>
      <w:color w:val="auto"/>
    </w:rPr>
  </w:style>
  <w:style w:type="character" w:customStyle="1" w:styleId="xn-money">
    <w:name w:val="xn-money"/>
    <w:basedOn w:val="DefaultParagraphFont"/>
    <w:rsid w:val="009B73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763149">
      <w:bodyDiv w:val="1"/>
      <w:marLeft w:val="0"/>
      <w:marRight w:val="0"/>
      <w:marTop w:val="0"/>
      <w:marBottom w:val="0"/>
      <w:divBdr>
        <w:top w:val="none" w:sz="0" w:space="0" w:color="auto"/>
        <w:left w:val="none" w:sz="0" w:space="0" w:color="auto"/>
        <w:bottom w:val="none" w:sz="0" w:space="0" w:color="auto"/>
        <w:right w:val="none" w:sz="0" w:space="0" w:color="auto"/>
      </w:divBdr>
    </w:div>
    <w:div w:id="1592202238">
      <w:bodyDiv w:val="1"/>
      <w:marLeft w:val="0"/>
      <w:marRight w:val="0"/>
      <w:marTop w:val="0"/>
      <w:marBottom w:val="0"/>
      <w:divBdr>
        <w:top w:val="none" w:sz="0" w:space="0" w:color="auto"/>
        <w:left w:val="none" w:sz="0" w:space="0" w:color="auto"/>
        <w:bottom w:val="none" w:sz="0" w:space="0" w:color="auto"/>
        <w:right w:val="none" w:sz="0" w:space="0" w:color="auto"/>
      </w:divBdr>
    </w:div>
    <w:div w:id="1662928701">
      <w:bodyDiv w:val="1"/>
      <w:marLeft w:val="0"/>
      <w:marRight w:val="0"/>
      <w:marTop w:val="0"/>
      <w:marBottom w:val="0"/>
      <w:divBdr>
        <w:top w:val="none" w:sz="0" w:space="0" w:color="auto"/>
        <w:left w:val="none" w:sz="0" w:space="0" w:color="auto"/>
        <w:bottom w:val="none" w:sz="0" w:space="0" w:color="auto"/>
        <w:right w:val="none" w:sz="0" w:space="0" w:color="auto"/>
      </w:divBdr>
    </w:div>
    <w:div w:id="2045708314">
      <w:bodyDiv w:val="1"/>
      <w:marLeft w:val="0"/>
      <w:marRight w:val="0"/>
      <w:marTop w:val="0"/>
      <w:marBottom w:val="0"/>
      <w:divBdr>
        <w:top w:val="none" w:sz="0" w:space="0" w:color="auto"/>
        <w:left w:val="none" w:sz="0" w:space="0" w:color="auto"/>
        <w:bottom w:val="none" w:sz="0" w:space="0" w:color="auto"/>
        <w:right w:val="none" w:sz="0" w:space="0" w:color="auto"/>
      </w:divBdr>
    </w:div>
    <w:div w:id="2088457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infirstfcu.org/king-george-v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14ECFF-463A-44A3-A75F-9742F2F12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Pages>
  <Words>228</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Fill in bracketed sections with the indicated information]</vt:lpstr>
    </vt:vector>
  </TitlesOfParts>
  <Company>NAFCU</Company>
  <LinksUpToDate>false</LinksUpToDate>
  <CharactersWithSpaces>1667</CharactersWithSpaces>
  <SharedDoc>false</SharedDoc>
  <HLinks>
    <vt:vector size="12" baseType="variant">
      <vt:variant>
        <vt:i4>720917</vt:i4>
      </vt:variant>
      <vt:variant>
        <vt:i4>3</vt:i4>
      </vt:variant>
      <vt:variant>
        <vt:i4>0</vt:i4>
      </vt:variant>
      <vt:variant>
        <vt:i4>5</vt:i4>
      </vt:variant>
      <vt:variant>
        <vt:lpwstr>https://www.infirstfcu.org/king-george-va</vt:lpwstr>
      </vt:variant>
      <vt:variant>
        <vt:lpwstr/>
      </vt:variant>
      <vt:variant>
        <vt:i4>1966153</vt:i4>
      </vt:variant>
      <vt:variant>
        <vt:i4>0</vt:i4>
      </vt:variant>
      <vt:variant>
        <vt:i4>0</vt:i4>
      </vt:variant>
      <vt:variant>
        <vt:i4>5</vt:i4>
      </vt:variant>
      <vt:variant>
        <vt:lpwstr>https://www.infirstfcu.org/member-eligibil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l in bracketed sections with the indicated information]</dc:title>
  <dc:subject/>
  <dc:creator>jlewis</dc:creator>
  <cp:keywords/>
  <cp:lastModifiedBy>Christine Sparks</cp:lastModifiedBy>
  <cp:revision>7</cp:revision>
  <cp:lastPrinted>2015-10-09T20:37:00Z</cp:lastPrinted>
  <dcterms:created xsi:type="dcterms:W3CDTF">2021-06-04T14:48:00Z</dcterms:created>
  <dcterms:modified xsi:type="dcterms:W3CDTF">2021-06-04T22:00:00Z</dcterms:modified>
</cp:coreProperties>
</file>